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ções de pesquisa: Campos a serem exibidos</w:t>
      </w:r>
    </w:p>
    <w:bookmarkStart w:id="26" w:name="mc-main-content"/>
    <w:bookmarkStart w:id="25" w:name="X2a402a6a70d11b2dbfa87c4b5af6b2415e7da01"/>
    <w:p>
      <w:pPr>
        <w:pStyle w:val="Heading1"/>
      </w:pPr>
      <w:bookmarkStart w:id="20" w:name="aanchor4"/>
      <w:bookmarkEnd w:id="20"/>
      <w:r>
        <w:t xml:space="preserve"> </w:t>
      </w:r>
      <w:r>
        <w:t xml:space="preserve">Opções de pesquisa: Campos para exibi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seção Campos a serem exibidos permite selecionar os campos a incluir nos resultados de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imita%C3%A7%C3%B5esdepesquisa">
        <w:r>
          <w:rPr>
            <w:rStyle w:val="Hyperlink"/>
          </w:rPr>
          <w:t xml:space="preserve">Limitações de pesquisa</w:t>
        </w:r>
      </w:hyperlink>
    </w:p>
    <w:p>
      <w:pPr>
        <w:pStyle w:val="Compact"/>
        <w:numPr>
          <w:ilvl w:val="0"/>
          <w:numId w:val="1001"/>
        </w:numPr>
      </w:pPr>
      <w:hyperlink w:anchor="Xc46e38183769116874a5281866820061fcca244">
        <w:r>
          <w:rPr>
            <w:rStyle w:val="Hyperlink"/>
          </w:rPr>
          <w:t xml:space="preserve">Suporte a funções por tipo de campo em uma pesquisa estatística</w:t>
        </w:r>
      </w:hyperlink>
    </w:p>
    <w:bookmarkStart w:id="23" w:name="Limitaçõesde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Nem todas as funções estão disponíveis para cada tipo de campo. Por exemplo, não é possível devolver um "Mínimo de" para o tipo de campo Texto.</w:t>
      </w:r>
    </w:p>
    <w:bookmarkEnd w:id="23"/>
    <w:bookmarkStart w:id="24" w:name="X45e742e5ebe1aabecf612d23ae31dc2ff421c60"/>
    <w:p>
      <w:pPr>
        <w:pStyle w:val="Heading2"/>
      </w:pPr>
      <w:r>
        <w:t xml:space="preserve">Suporte a funções por tipo de campo em uma pesquisa estatístic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nquanto o tipo de campo Subformulário não tem suporte para pesquisas estatísticas, os campos incorporados em um subformulário tem. Não é possível aplicar uma função de agrupamento ou agregação a um campo de subformulário, mas você pode aplicar essas funções a campos dentro do subformulário.</w:t>
      </w:r>
    </w:p>
    <w:p>
      <w:pPr>
        <w:pStyle w:val="TableCaption"/>
      </w:pPr>
      <w:r>
        <w:t xml:space="preserve">A tabela a seguir lista as funções compatíveis com suporte para cada tipo de camp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as funções compatíveis com suporte para cada tipo de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unções compatíve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stórico de acesso ao conteúd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streamento de status entre aplicativos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s externos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a primeira publicação</w:t>
            </w:r>
          </w:p>
        </w:tc>
        <w:tc>
          <w:tcPr/>
          <w:p>
            <w:pPr>
              <w:pStyle w:val="BodyText"/>
            </w:pP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históric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magem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a última atualização</w:t>
            </w:r>
          </w:p>
        </w:tc>
        <w:tc>
          <w:tcPr/>
          <w:p>
            <w:pPr>
              <w:pStyle w:val="BodyText"/>
            </w:pP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triz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ole de exibição de referências múltiplas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édia</w:t>
            </w:r>
            <w:r>
              <w:br/>
            </w:r>
            <w:r>
              <w:t xml:space="preserve">Mediana</w:t>
            </w:r>
            <w:r>
              <w:br/>
            </w:r>
            <w:r>
              <w:t xml:space="preserve">Modo</w:t>
            </w:r>
            <w:r>
              <w:br/>
            </w:r>
            <w:r>
              <w:t xml:space="preserve">Soma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s de questionári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r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formulári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e rastreament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usuários/grupos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otaçã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édia</w:t>
            </w:r>
            <w:r>
              <w:br/>
            </w:r>
            <w:r>
              <w:t xml:space="preserve">Mediana</w:t>
            </w:r>
            <w:r>
              <w:br/>
            </w:r>
            <w:r>
              <w:t xml:space="preserve">Modo</w:t>
            </w:r>
            <w:r>
              <w:br/>
            </w:r>
            <w:r>
              <w:t xml:space="preserve">Soma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  <w:r>
              <w:br/>
            </w:r>
          </w:p>
        </w:tc>
      </w:tr>
    </w:tbl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ções de pesquisa: Campos a serem exibidos</dc:title>
  <dc:creator/>
  <cp:keywords/>
  <dcterms:created xsi:type="dcterms:W3CDTF">2025-02-19T13:05:59Z</dcterms:created>
  <dcterms:modified xsi:type="dcterms:W3CDTF">2025-02-19T13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